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66378" w14:textId="77777777" w:rsidR="008F4FAF" w:rsidRPr="00315B51" w:rsidRDefault="008F4FAF" w:rsidP="008F4FAF">
      <w:pPr>
        <w:jc w:val="both"/>
        <w:rPr>
          <w:rFonts w:ascii="Calibri" w:hAnsi="Calibri" w:cs="Times New Roman"/>
          <w:sz w:val="22"/>
          <w:szCs w:val="22"/>
          <w:lang w:val="en-GB"/>
        </w:rPr>
      </w:pPr>
      <w:r w:rsidRPr="00C3238F">
        <w:rPr>
          <w:rFonts w:ascii="Calibri" w:hAnsi="Calibri" w:cs="Times New Roman"/>
          <w:sz w:val="22"/>
          <w:szCs w:val="22"/>
          <w:lang w:val="en-GB"/>
        </w:rPr>
        <w:t xml:space="preserve">We are thankful for your interest to participate in the </w:t>
      </w:r>
      <w:r w:rsidR="003652CC" w:rsidRPr="00315B51">
        <w:rPr>
          <w:rFonts w:ascii="Calibri" w:hAnsi="Calibri" w:cs="Times New Roman"/>
          <w:b/>
          <w:sz w:val="22"/>
          <w:szCs w:val="22"/>
          <w:lang w:val="en-GB"/>
        </w:rPr>
        <w:t>10</w:t>
      </w:r>
      <w:r w:rsidRPr="00315B51">
        <w:rPr>
          <w:rFonts w:ascii="Calibri" w:hAnsi="Calibri" w:cs="Times New Roman"/>
          <w:b/>
          <w:sz w:val="22"/>
          <w:szCs w:val="22"/>
          <w:vertAlign w:val="superscript"/>
          <w:lang w:val="en-GB"/>
        </w:rPr>
        <w:t>th</w:t>
      </w:r>
      <w:r w:rsidRPr="00315B51">
        <w:rPr>
          <w:rFonts w:ascii="Calibri" w:hAnsi="Calibri" w:cs="Times New Roman"/>
          <w:sz w:val="22"/>
          <w:szCs w:val="22"/>
          <w:lang w:val="en-GB"/>
        </w:rPr>
        <w:t xml:space="preserve"> </w:t>
      </w:r>
      <w:r w:rsidR="003652CC" w:rsidRPr="00315B51">
        <w:rPr>
          <w:rFonts w:ascii="Calibri" w:hAnsi="Calibri"/>
          <w:b/>
          <w:bCs/>
          <w:szCs w:val="24"/>
          <w:lang w:val="bs-Latn-BA" w:eastAsia="sr-Latn-BA"/>
        </w:rPr>
        <w:t>Central European Congress on Food</w:t>
      </w:r>
      <w:r w:rsidR="003652CC" w:rsidRPr="00315B51">
        <w:rPr>
          <w:rFonts w:ascii="Calibri" w:hAnsi="Calibri" w:cs="Times New Roman"/>
          <w:sz w:val="22"/>
          <w:szCs w:val="22"/>
          <w:lang w:val="en-GB"/>
        </w:rPr>
        <w:t>.</w:t>
      </w:r>
    </w:p>
    <w:p w14:paraId="26229B35" w14:textId="77777777" w:rsidR="008F4FAF" w:rsidRPr="00C3238F" w:rsidRDefault="008F4FAF" w:rsidP="008F4FAF">
      <w:pPr>
        <w:jc w:val="both"/>
        <w:rPr>
          <w:rFonts w:ascii="Calibri" w:hAnsi="Calibri" w:cs="Times New Roman"/>
          <w:sz w:val="22"/>
          <w:szCs w:val="22"/>
          <w:lang w:val="en-GB"/>
        </w:rPr>
      </w:pPr>
      <w:r w:rsidRPr="00C3238F">
        <w:rPr>
          <w:rFonts w:ascii="Calibri" w:hAnsi="Calibri" w:cs="Times New Roman"/>
          <w:sz w:val="22"/>
          <w:szCs w:val="22"/>
          <w:lang w:val="en-GB"/>
        </w:rPr>
        <w:t xml:space="preserve">Please confirm your participation by filling the forms on the following pages. If you want to candidate a scientific/expert work (paper) for presentation at the </w:t>
      </w:r>
      <w:r w:rsidR="003652CC">
        <w:rPr>
          <w:rFonts w:ascii="Calibri" w:hAnsi="Calibri" w:cs="Times New Roman"/>
          <w:sz w:val="22"/>
          <w:szCs w:val="22"/>
          <w:lang w:val="en-GB"/>
        </w:rPr>
        <w:t>Congress</w:t>
      </w:r>
      <w:r w:rsidRPr="00C3238F">
        <w:rPr>
          <w:rFonts w:ascii="Calibri" w:hAnsi="Calibri" w:cs="Times New Roman"/>
          <w:sz w:val="22"/>
          <w:szCs w:val="22"/>
          <w:lang w:val="en-GB"/>
        </w:rPr>
        <w:t xml:space="preserve">, please submit titles and summaries by filling appropriate form. </w:t>
      </w:r>
    </w:p>
    <w:p w14:paraId="18A904F7" w14:textId="77777777" w:rsidR="008F4FAF" w:rsidRPr="00C3238F" w:rsidRDefault="008F4FAF" w:rsidP="008F4FAF">
      <w:pPr>
        <w:rPr>
          <w:rFonts w:ascii="Calibri" w:hAnsi="Calibri" w:cs="Times New Roman"/>
          <w:sz w:val="22"/>
          <w:szCs w:val="22"/>
          <w:lang w:val="en-GB"/>
        </w:rPr>
      </w:pPr>
    </w:p>
    <w:p w14:paraId="273040DD" w14:textId="77777777" w:rsidR="008F4FAF" w:rsidRPr="00C3238F" w:rsidRDefault="008F4FAF" w:rsidP="008F4FAF">
      <w:pPr>
        <w:pStyle w:val="msobodytext4"/>
        <w:widowControl w:val="0"/>
        <w:spacing w:after="0"/>
        <w:jc w:val="center"/>
        <w:rPr>
          <w:rFonts w:ascii="Calibri" w:hAnsi="Calibri" w:cs="Times New Roman"/>
          <w:b/>
          <w:bCs/>
          <w:color w:val="auto"/>
          <w:sz w:val="22"/>
          <w:szCs w:val="22"/>
          <w:lang w:val="en-GB"/>
        </w:rPr>
      </w:pPr>
      <w:r w:rsidRPr="00C3238F">
        <w:rPr>
          <w:rFonts w:ascii="Calibri" w:hAnsi="Calibri" w:cs="Times New Roman"/>
          <w:b/>
          <w:bCs/>
          <w:color w:val="auto"/>
          <w:sz w:val="22"/>
          <w:szCs w:val="22"/>
          <w:lang w:val="en-GB"/>
        </w:rPr>
        <w:t>REGISTRATION FORM</w:t>
      </w:r>
    </w:p>
    <w:tbl>
      <w:tblPr>
        <w:tblpPr w:leftFromText="180" w:rightFromText="180" w:vertAnchor="text" w:horzAnchor="margin" w:tblpXSpec="center" w:tblpY="16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23"/>
        <w:gridCol w:w="3065"/>
        <w:gridCol w:w="2268"/>
      </w:tblGrid>
      <w:tr w:rsidR="00A94AC1" w:rsidRPr="00C3238F" w14:paraId="6D9524E3" w14:textId="77777777" w:rsidTr="00A94AC1">
        <w:tc>
          <w:tcPr>
            <w:tcW w:w="8856" w:type="dxa"/>
            <w:gridSpan w:val="3"/>
            <w:vAlign w:val="center"/>
          </w:tcPr>
          <w:p w14:paraId="01351C8E" w14:textId="77777777" w:rsidR="00A94AC1" w:rsidRPr="00C3238F" w:rsidRDefault="00A94AC1" w:rsidP="00A94AC1">
            <w:pPr>
              <w:pStyle w:val="msobodytext4"/>
              <w:widowControl w:val="0"/>
              <w:spacing w:before="120"/>
              <w:jc w:val="center"/>
              <w:rPr>
                <w:rFonts w:ascii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b/>
                <w:color w:val="auto"/>
                <w:sz w:val="22"/>
                <w:szCs w:val="22"/>
                <w:lang w:val="en-GB"/>
              </w:rPr>
              <w:t>REGISTRATION – PARTICIPATION AT THE CONFERENCE</w:t>
            </w:r>
          </w:p>
        </w:tc>
      </w:tr>
      <w:tr w:rsidR="00A94AC1" w:rsidRPr="00C3238F" w14:paraId="14E3F4FD" w14:textId="77777777" w:rsidTr="00A94AC1">
        <w:tc>
          <w:tcPr>
            <w:tcW w:w="3523" w:type="dxa"/>
            <w:vAlign w:val="center"/>
          </w:tcPr>
          <w:p w14:paraId="0DB5063D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 xml:space="preserve">Name </w:t>
            </w:r>
          </w:p>
        </w:tc>
        <w:tc>
          <w:tcPr>
            <w:tcW w:w="5333" w:type="dxa"/>
            <w:gridSpan w:val="2"/>
          </w:tcPr>
          <w:p w14:paraId="74BD1538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A94AC1" w:rsidRPr="00C3238F" w14:paraId="09064E4F" w14:textId="77777777" w:rsidTr="00A94AC1">
        <w:tc>
          <w:tcPr>
            <w:tcW w:w="3523" w:type="dxa"/>
            <w:vAlign w:val="center"/>
          </w:tcPr>
          <w:p w14:paraId="083A5A44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>Organization/Institution/Company</w:t>
            </w:r>
          </w:p>
        </w:tc>
        <w:tc>
          <w:tcPr>
            <w:tcW w:w="5333" w:type="dxa"/>
            <w:gridSpan w:val="2"/>
          </w:tcPr>
          <w:p w14:paraId="41A599B3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A94AC1" w:rsidRPr="00C3238F" w14:paraId="3C37F699" w14:textId="77777777" w:rsidTr="00A94AC1">
        <w:tc>
          <w:tcPr>
            <w:tcW w:w="3523" w:type="dxa"/>
            <w:vAlign w:val="center"/>
          </w:tcPr>
          <w:p w14:paraId="51F6DDDA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>Address</w:t>
            </w:r>
          </w:p>
        </w:tc>
        <w:tc>
          <w:tcPr>
            <w:tcW w:w="5333" w:type="dxa"/>
            <w:gridSpan w:val="2"/>
          </w:tcPr>
          <w:p w14:paraId="06A9D408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A94AC1" w:rsidRPr="00C3238F" w14:paraId="12BE7091" w14:textId="77777777" w:rsidTr="00A94AC1">
        <w:tc>
          <w:tcPr>
            <w:tcW w:w="3523" w:type="dxa"/>
            <w:vAlign w:val="center"/>
          </w:tcPr>
          <w:p w14:paraId="49FC0E31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>Telephone</w:t>
            </w:r>
          </w:p>
        </w:tc>
        <w:tc>
          <w:tcPr>
            <w:tcW w:w="5333" w:type="dxa"/>
            <w:gridSpan w:val="2"/>
          </w:tcPr>
          <w:p w14:paraId="65B959FF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A94AC1" w:rsidRPr="00C3238F" w14:paraId="36D8E4FE" w14:textId="77777777" w:rsidTr="00A94AC1">
        <w:tc>
          <w:tcPr>
            <w:tcW w:w="3523" w:type="dxa"/>
            <w:vAlign w:val="center"/>
          </w:tcPr>
          <w:p w14:paraId="2EF137DA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>Fax</w:t>
            </w:r>
          </w:p>
        </w:tc>
        <w:tc>
          <w:tcPr>
            <w:tcW w:w="5333" w:type="dxa"/>
            <w:gridSpan w:val="2"/>
          </w:tcPr>
          <w:p w14:paraId="76F8837A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A94AC1" w:rsidRPr="00C3238F" w14:paraId="4B3F2805" w14:textId="77777777" w:rsidTr="00A94AC1">
        <w:tc>
          <w:tcPr>
            <w:tcW w:w="3523" w:type="dxa"/>
            <w:vAlign w:val="center"/>
          </w:tcPr>
          <w:p w14:paraId="39D5BFE9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>e-mail</w:t>
            </w:r>
          </w:p>
        </w:tc>
        <w:tc>
          <w:tcPr>
            <w:tcW w:w="5333" w:type="dxa"/>
            <w:gridSpan w:val="2"/>
          </w:tcPr>
          <w:p w14:paraId="58302D1A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A94AC1" w:rsidRPr="00C3238F" w14:paraId="4B1BFA67" w14:textId="77777777" w:rsidTr="00A94AC1">
        <w:tc>
          <w:tcPr>
            <w:tcW w:w="3523" w:type="dxa"/>
            <w:vAlign w:val="center"/>
          </w:tcPr>
          <w:p w14:paraId="50EF1F08" w14:textId="77777777" w:rsidR="00A94AC1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 xml:space="preserve">Participation at the </w:t>
            </w:r>
            <w:r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>Congress</w:t>
            </w:r>
          </w:p>
          <w:p w14:paraId="0086603C" w14:textId="7777777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 xml:space="preserve">(please, indicate) </w:t>
            </w:r>
          </w:p>
        </w:tc>
        <w:tc>
          <w:tcPr>
            <w:tcW w:w="3065" w:type="dxa"/>
            <w:vAlign w:val="center"/>
          </w:tcPr>
          <w:p w14:paraId="3E26879B" w14:textId="04E572E9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672D2CC9" w14:textId="23DB37D7" w:rsidR="00A94AC1" w:rsidRPr="00C3238F" w:rsidRDefault="00A94AC1" w:rsidP="00A94AC1">
            <w:pPr>
              <w:pStyle w:val="msobodytext4"/>
              <w:widowControl w:val="0"/>
              <w:spacing w:after="0"/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3238F">
              <w:rPr>
                <w:rFonts w:ascii="Calibri" w:hAnsi="Calibri" w:cs="Times New Roman"/>
                <w:color w:val="auto"/>
                <w:sz w:val="22"/>
                <w:szCs w:val="22"/>
                <w:lang w:val="en-GB"/>
              </w:rPr>
              <w:t xml:space="preserve">Without paper – communication </w:t>
            </w:r>
          </w:p>
        </w:tc>
      </w:tr>
    </w:tbl>
    <w:p w14:paraId="38DD7988" w14:textId="77777777" w:rsidR="008F4FAF" w:rsidRPr="00C3238F" w:rsidRDefault="008F4FAF" w:rsidP="008F4FAF">
      <w:pPr>
        <w:pStyle w:val="msobodytext4"/>
        <w:widowControl w:val="0"/>
        <w:spacing w:after="0"/>
        <w:jc w:val="center"/>
        <w:rPr>
          <w:rFonts w:ascii="Calibri" w:hAnsi="Calibri" w:cs="Times New Roman"/>
          <w:b/>
          <w:bCs/>
          <w:color w:val="auto"/>
          <w:sz w:val="22"/>
          <w:szCs w:val="22"/>
          <w:lang w:val="en-GB"/>
        </w:rPr>
      </w:pPr>
      <w:r w:rsidRPr="00C3238F">
        <w:rPr>
          <w:rFonts w:ascii="Calibri" w:hAnsi="Calibri" w:cs="Times New Roman"/>
          <w:b/>
          <w:bCs/>
          <w:color w:val="auto"/>
          <w:sz w:val="22"/>
          <w:szCs w:val="22"/>
          <w:lang w:val="en-GB"/>
        </w:rPr>
        <w:t xml:space="preserve"> </w:t>
      </w:r>
    </w:p>
    <w:p w14:paraId="238C3A4A" w14:textId="77777777" w:rsidR="008F4FAF" w:rsidRPr="00C3238F" w:rsidRDefault="008F4FAF" w:rsidP="008F4FAF">
      <w:pPr>
        <w:pStyle w:val="msobodytext4"/>
        <w:widowControl w:val="0"/>
        <w:spacing w:after="0"/>
        <w:rPr>
          <w:rFonts w:ascii="Calibri" w:hAnsi="Calibri" w:cs="Times New Roman"/>
          <w:color w:val="auto"/>
          <w:sz w:val="22"/>
          <w:szCs w:val="22"/>
          <w:lang w:val="en-GB"/>
        </w:rPr>
      </w:pPr>
      <w:r w:rsidRPr="00C3238F">
        <w:rPr>
          <w:rFonts w:ascii="Calibri" w:hAnsi="Calibri" w:cs="Times New Roman"/>
          <w:color w:val="auto"/>
          <w:sz w:val="22"/>
          <w:szCs w:val="22"/>
          <w:lang w:val="en-GB"/>
        </w:rPr>
        <w:tab/>
      </w:r>
    </w:p>
    <w:p w14:paraId="3D5162F7" w14:textId="77777777" w:rsidR="005C2CF5" w:rsidRDefault="005C2CF5" w:rsidP="008F4FAF">
      <w:pPr>
        <w:widowControl w:val="0"/>
        <w:rPr>
          <w:rFonts w:cs="Times New Roman"/>
          <w:sz w:val="22"/>
          <w:szCs w:val="22"/>
          <w:lang w:val="en-GB"/>
        </w:rPr>
      </w:pPr>
    </w:p>
    <w:p w14:paraId="764E8128" w14:textId="77777777" w:rsidR="005C2CF5" w:rsidRDefault="005C2CF5" w:rsidP="008F4FAF">
      <w:pPr>
        <w:widowControl w:val="0"/>
        <w:rPr>
          <w:rFonts w:cs="Times New Roman"/>
          <w:sz w:val="22"/>
          <w:szCs w:val="22"/>
          <w:lang w:val="en-GB"/>
        </w:rPr>
      </w:pPr>
    </w:p>
    <w:p w14:paraId="3CBDDD28" w14:textId="77777777" w:rsidR="005C2CF5" w:rsidRDefault="005C2CF5" w:rsidP="008F4FAF">
      <w:pPr>
        <w:widowControl w:val="0"/>
        <w:rPr>
          <w:rFonts w:cs="Times New Roman"/>
          <w:sz w:val="22"/>
          <w:szCs w:val="22"/>
          <w:lang w:val="en-GB"/>
        </w:rPr>
      </w:pPr>
    </w:p>
    <w:sectPr w:rsidR="005C2CF5" w:rsidSect="004472A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64F62" w14:textId="77777777" w:rsidR="00A30C64" w:rsidRDefault="00A30C64" w:rsidP="008F4FAF">
      <w:r>
        <w:separator/>
      </w:r>
    </w:p>
  </w:endnote>
  <w:endnote w:type="continuationSeparator" w:id="0">
    <w:p w14:paraId="587A6E9B" w14:textId="77777777" w:rsidR="00A30C64" w:rsidRDefault="00A30C64" w:rsidP="008F4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F80CA" w14:textId="77777777" w:rsidR="00A30C64" w:rsidRDefault="00A30C64" w:rsidP="008F4FAF">
      <w:r>
        <w:separator/>
      </w:r>
    </w:p>
  </w:footnote>
  <w:footnote w:type="continuationSeparator" w:id="0">
    <w:p w14:paraId="521CA706" w14:textId="77777777" w:rsidR="00A30C64" w:rsidRDefault="00A30C64" w:rsidP="008F4F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722"/>
      <w:gridCol w:w="6350"/>
    </w:tblGrid>
    <w:tr w:rsidR="008F4FAF" w14:paraId="61B10B29" w14:textId="77777777" w:rsidTr="00F4304B">
      <w:tc>
        <w:tcPr>
          <w:tcW w:w="1500" w:type="pct"/>
          <w:tcBorders>
            <w:bottom w:val="single" w:sz="4" w:space="0" w:color="943634"/>
          </w:tcBorders>
          <w:shd w:val="clear" w:color="auto" w:fill="auto"/>
          <w:vAlign w:val="bottom"/>
        </w:tcPr>
        <w:p w14:paraId="4DD43AD3" w14:textId="77777777" w:rsidR="008F4FAF" w:rsidRPr="008F4FAF" w:rsidRDefault="00046363" w:rsidP="008F4FAF">
          <w:pPr>
            <w:pStyle w:val="Header"/>
            <w:rPr>
              <w:rFonts w:ascii="Calibri" w:eastAsia="Calibri" w:hAnsi="Calibri" w:cs="Times New Roman"/>
              <w:color w:val="FFFFFF"/>
              <w:kern w:val="0"/>
              <w:sz w:val="22"/>
              <w:szCs w:val="22"/>
              <w:lang w:val="bs-Latn-BA"/>
            </w:rPr>
          </w:pPr>
          <w:bookmarkStart w:id="0" w:name="_Hlk21697747"/>
          <w:bookmarkStart w:id="1" w:name="_Hlk21697729"/>
          <w:r w:rsidRPr="008F4FAF">
            <w:rPr>
              <w:rFonts w:ascii="Calibri" w:eastAsia="Calibri" w:hAnsi="Calibri" w:cs="Times New Roman"/>
              <w:noProof/>
              <w:kern w:val="0"/>
              <w:sz w:val="20"/>
              <w:szCs w:val="20"/>
              <w:lang w:val="bs-Latn-BA" w:eastAsia="bs-Latn-BA"/>
            </w:rPr>
            <w:drawing>
              <wp:inline distT="0" distB="0" distL="0" distR="0" wp14:anchorId="47DD26FB" wp14:editId="0A2D5283">
                <wp:extent cx="619125" cy="619125"/>
                <wp:effectExtent l="0" t="0" r="0" b="0"/>
                <wp:docPr id="1" name="Picture 1" descr="Logo PPF UNSA.pn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PPF UNSA.png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912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Start w:id="2" w:name="_Hlk21697899"/>
          <w:bookmarkEnd w:id="0"/>
          <w:r w:rsidRPr="00F4304B">
            <w:rPr>
              <w:rFonts w:ascii="Calibri" w:hAnsi="Calibri"/>
              <w:b/>
              <w:noProof/>
              <w:color w:val="00B050"/>
              <w:szCs w:val="24"/>
              <w:lang w:eastAsia="sr-Latn-BA"/>
            </w:rPr>
            <w:drawing>
              <wp:inline distT="0" distB="0" distL="0" distR="0" wp14:anchorId="07C33194" wp14:editId="6651A0E7">
                <wp:extent cx="1053465" cy="685800"/>
                <wp:effectExtent l="0" t="0" r="0" b="0"/>
                <wp:docPr id="2" name="Picture 2" descr="Image result for CeFoo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Image result for CeFood"/>
                        <pic:cNvPicPr>
                          <a:picLocks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346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End w:id="1"/>
          <w:bookmarkEnd w:id="2"/>
          <w:r>
            <w:rPr>
              <w:rFonts w:eastAsia="Calibri"/>
              <w:noProof/>
              <w:szCs w:val="24"/>
            </w:rPr>
            <w:drawing>
              <wp:anchor distT="36576" distB="36576" distL="36576" distR="36576" simplePos="0" relativeHeight="251657728" behindDoc="0" locked="0" layoutInCell="1" allowOverlap="1" wp14:anchorId="6496A937" wp14:editId="02E68105">
                <wp:simplePos x="0" y="0"/>
                <wp:positionH relativeFrom="column">
                  <wp:posOffset>9458960</wp:posOffset>
                </wp:positionH>
                <wp:positionV relativeFrom="paragraph">
                  <wp:posOffset>686435</wp:posOffset>
                </wp:positionV>
                <wp:extent cx="935990" cy="935990"/>
                <wp:effectExtent l="0" t="0" r="0" b="0"/>
                <wp:wrapNone/>
                <wp:docPr id="3" name="Picture 2" descr="logo Uldag Univesity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 Uldag Univesity 2"/>
                        <pic:cNvPicPr>
                          <a:picLocks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5990" cy="935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000" w:type="pct"/>
          <w:tcBorders>
            <w:bottom w:val="single" w:sz="4" w:space="0" w:color="auto"/>
          </w:tcBorders>
          <w:vAlign w:val="center"/>
        </w:tcPr>
        <w:p w14:paraId="61E186D1" w14:textId="77777777" w:rsidR="00C3238F" w:rsidRPr="00F4304B" w:rsidRDefault="00F4304B" w:rsidP="00F4304B">
          <w:pPr>
            <w:pStyle w:val="Header"/>
            <w:jc w:val="center"/>
            <w:rPr>
              <w:rFonts w:ascii="Calibri" w:hAnsi="Calibri"/>
              <w:b/>
              <w:color w:val="00B050"/>
              <w:szCs w:val="24"/>
              <w:lang w:val="bs-Latn-BA" w:eastAsia="sr-Latn-BA"/>
            </w:rPr>
          </w:pPr>
          <w:bookmarkStart w:id="3" w:name="_Hlk21697715"/>
          <w:bookmarkStart w:id="4" w:name="_Hlk21697855"/>
          <w:r w:rsidRPr="00F4304B">
            <w:rPr>
              <w:rFonts w:ascii="Calibri" w:hAnsi="Calibri"/>
              <w:b/>
              <w:bCs/>
              <w:color w:val="00B050"/>
              <w:szCs w:val="24"/>
              <w:lang w:val="bs-Latn-BA" w:eastAsia="sr-Latn-BA"/>
            </w:rPr>
            <w:t>10</w:t>
          </w:r>
          <w:r w:rsidRPr="00F4304B">
            <w:rPr>
              <w:rFonts w:ascii="Calibri" w:hAnsi="Calibri"/>
              <w:b/>
              <w:bCs/>
              <w:color w:val="00B050"/>
              <w:szCs w:val="24"/>
              <w:vertAlign w:val="superscript"/>
              <w:lang w:val="bs-Latn-BA" w:eastAsia="sr-Latn-BA"/>
            </w:rPr>
            <w:t>th</w:t>
          </w:r>
          <w:r w:rsidRPr="00F4304B">
            <w:rPr>
              <w:rFonts w:ascii="Calibri" w:hAnsi="Calibri"/>
              <w:b/>
              <w:bCs/>
              <w:color w:val="00B050"/>
              <w:szCs w:val="24"/>
              <w:lang w:val="bs-Latn-BA" w:eastAsia="sr-Latn-BA"/>
            </w:rPr>
            <w:t xml:space="preserve"> Central European Congress on Food</w:t>
          </w:r>
          <w:bookmarkEnd w:id="3"/>
          <w:r>
            <w:rPr>
              <w:rFonts w:ascii="Calibri" w:hAnsi="Calibri"/>
              <w:b/>
              <w:bCs/>
              <w:color w:val="00B050"/>
              <w:szCs w:val="24"/>
              <w:lang w:val="bs-Latn-BA" w:eastAsia="sr-Latn-BA"/>
            </w:rPr>
            <w:t xml:space="preserve">            </w:t>
          </w:r>
        </w:p>
        <w:p w14:paraId="23FDFBC9" w14:textId="77777777" w:rsidR="008F4FAF" w:rsidRPr="008F4FAF" w:rsidRDefault="008F4FAF" w:rsidP="00F4304B">
          <w:pPr>
            <w:pStyle w:val="Header"/>
            <w:jc w:val="center"/>
            <w:rPr>
              <w:rFonts w:ascii="Calibri" w:eastAsia="Calibri" w:hAnsi="Calibri" w:cs="Times New Roman"/>
              <w:bCs/>
              <w:color w:val="76923C"/>
              <w:kern w:val="0"/>
              <w:szCs w:val="24"/>
              <w:lang w:val="bs-Latn-BA"/>
            </w:rPr>
          </w:pPr>
          <w:bookmarkStart w:id="5" w:name="_Hlk21697780"/>
          <w:r w:rsidRPr="0019145B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>Sarajevo</w:t>
          </w:r>
          <w:r w:rsidR="00C3238F" w:rsidRPr="0019145B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>,</w:t>
          </w:r>
          <w:r w:rsidRPr="0019145B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 xml:space="preserve"> </w:t>
          </w:r>
          <w:r w:rsidR="00F4304B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>June 1</w:t>
          </w:r>
          <w:r w:rsidR="00C26F8A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>0</w:t>
          </w:r>
          <w:r w:rsidRPr="0019145B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 xml:space="preserve"> – </w:t>
          </w:r>
          <w:r w:rsidR="00F4304B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>1</w:t>
          </w:r>
          <w:r w:rsidR="00C26F8A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>1</w:t>
          </w:r>
          <w:r w:rsidRPr="0019145B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>, 20</w:t>
          </w:r>
          <w:r w:rsidR="00F4304B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>2</w:t>
          </w:r>
          <w:bookmarkEnd w:id="4"/>
          <w:bookmarkEnd w:id="5"/>
          <w:r w:rsidR="00C26F8A">
            <w:rPr>
              <w:rFonts w:ascii="Calibri" w:hAnsi="Calibri"/>
              <w:b/>
              <w:color w:val="00B050"/>
              <w:szCs w:val="24"/>
              <w:lang w:val="pl-PL" w:eastAsia="sr-Latn-BA"/>
            </w:rPr>
            <w:t>1</w:t>
          </w:r>
        </w:p>
      </w:tc>
    </w:tr>
  </w:tbl>
  <w:p w14:paraId="60060620" w14:textId="77777777" w:rsidR="008F4FAF" w:rsidRDefault="008F4F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TAysjA3tTQxs7BQ0lEKTi0uzszPAykwqgUA9gsjgSwAAAA="/>
  </w:docVars>
  <w:rsids>
    <w:rsidRoot w:val="008F4FAF"/>
    <w:rsid w:val="00015C74"/>
    <w:rsid w:val="00046363"/>
    <w:rsid w:val="000C4091"/>
    <w:rsid w:val="001317C5"/>
    <w:rsid w:val="0019145B"/>
    <w:rsid w:val="001C4493"/>
    <w:rsid w:val="00215661"/>
    <w:rsid w:val="00277EE2"/>
    <w:rsid w:val="002C6EC4"/>
    <w:rsid w:val="00315B51"/>
    <w:rsid w:val="0035771F"/>
    <w:rsid w:val="003652CC"/>
    <w:rsid w:val="003E6331"/>
    <w:rsid w:val="00412728"/>
    <w:rsid w:val="00441B1C"/>
    <w:rsid w:val="004472A9"/>
    <w:rsid w:val="00452167"/>
    <w:rsid w:val="004705FA"/>
    <w:rsid w:val="004E525D"/>
    <w:rsid w:val="00585B57"/>
    <w:rsid w:val="005C2CF5"/>
    <w:rsid w:val="00655884"/>
    <w:rsid w:val="00780B4C"/>
    <w:rsid w:val="007A3E25"/>
    <w:rsid w:val="007D0397"/>
    <w:rsid w:val="008F4FAF"/>
    <w:rsid w:val="00974155"/>
    <w:rsid w:val="009D6374"/>
    <w:rsid w:val="00A30C64"/>
    <w:rsid w:val="00A44CE2"/>
    <w:rsid w:val="00A81686"/>
    <w:rsid w:val="00A8684F"/>
    <w:rsid w:val="00A94AC1"/>
    <w:rsid w:val="00AA211A"/>
    <w:rsid w:val="00AB098E"/>
    <w:rsid w:val="00B805D5"/>
    <w:rsid w:val="00C26F8A"/>
    <w:rsid w:val="00C3238F"/>
    <w:rsid w:val="00C97824"/>
    <w:rsid w:val="00CB64E8"/>
    <w:rsid w:val="00D070F6"/>
    <w:rsid w:val="00D843B0"/>
    <w:rsid w:val="00DC0EB5"/>
    <w:rsid w:val="00DD1FAA"/>
    <w:rsid w:val="00E53EE8"/>
    <w:rsid w:val="00E66B41"/>
    <w:rsid w:val="00F430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9A491A"/>
  <w15:chartTrackingRefBased/>
  <w15:docId w15:val="{38F61942-82D4-7E42-A47F-AF4572C98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bs-Latn-BA" w:eastAsia="bs-Latn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FAF"/>
    <w:rPr>
      <w:rFonts w:ascii="Times New Roman" w:eastAsia="Times New Roman" w:hAnsi="Times New Roman" w:cs="Arial"/>
      <w:kern w:val="28"/>
      <w:sz w:val="24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FA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FAF"/>
  </w:style>
  <w:style w:type="paragraph" w:styleId="Footer">
    <w:name w:val="footer"/>
    <w:basedOn w:val="Normal"/>
    <w:link w:val="FooterChar"/>
    <w:uiPriority w:val="99"/>
    <w:unhideWhenUsed/>
    <w:rsid w:val="008F4FA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FAF"/>
  </w:style>
  <w:style w:type="paragraph" w:styleId="BalloonText">
    <w:name w:val="Balloon Text"/>
    <w:basedOn w:val="Normal"/>
    <w:link w:val="BalloonTextChar"/>
    <w:uiPriority w:val="99"/>
    <w:semiHidden/>
    <w:unhideWhenUsed/>
    <w:rsid w:val="008F4F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F4FAF"/>
    <w:rPr>
      <w:rFonts w:ascii="Tahoma" w:hAnsi="Tahoma" w:cs="Tahoma"/>
      <w:sz w:val="16"/>
      <w:szCs w:val="16"/>
    </w:rPr>
  </w:style>
  <w:style w:type="paragraph" w:customStyle="1" w:styleId="msobodytext4">
    <w:name w:val="msobodytext4"/>
    <w:rsid w:val="008F4FAF"/>
    <w:pPr>
      <w:spacing w:after="120"/>
    </w:pPr>
    <w:rPr>
      <w:rFonts w:ascii="Arial" w:eastAsia="Times New Roman" w:hAnsi="Arial" w:cs="Arial"/>
      <w:color w:val="008000"/>
      <w:kern w:val="28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8F4FAF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8F4FAF"/>
    <w:rPr>
      <w:rFonts w:ascii="Times New Roman" w:eastAsia="Times New Roman" w:hAnsi="Times New Roman" w:cs="Arial"/>
      <w:kern w:val="28"/>
      <w:sz w:val="20"/>
      <w:szCs w:val="20"/>
      <w:lang w:val="en-US"/>
    </w:rPr>
  </w:style>
  <w:style w:type="character" w:styleId="FootnoteReference">
    <w:name w:val="footnote reference"/>
    <w:semiHidden/>
    <w:rsid w:val="008F4FAF"/>
    <w:rPr>
      <w:vertAlign w:val="superscript"/>
    </w:rPr>
  </w:style>
  <w:style w:type="character" w:styleId="Hyperlink">
    <w:name w:val="Hyperlink"/>
    <w:rsid w:val="008F4FAF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C2C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5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6th INTERNATIONAL SCIENTIFIC-EXPERT CONFERENCE ON AGRICULTURE AND FOOD INDUSTRYSarajevo September 27 – 30, 2015</vt:lpstr>
    </vt:vector>
  </TitlesOfParts>
  <Company/>
  <LinksUpToDate>false</LinksUpToDate>
  <CharactersWithSpaces>568</CharactersWithSpaces>
  <SharedDoc>false</SharedDoc>
  <HLinks>
    <vt:vector size="6" baseType="variant">
      <vt:variant>
        <vt:i4>8060954</vt:i4>
      </vt:variant>
      <vt:variant>
        <vt:i4>0</vt:i4>
      </vt:variant>
      <vt:variant>
        <vt:i4>0</vt:i4>
      </vt:variant>
      <vt:variant>
        <vt:i4>5</vt:i4>
      </vt:variant>
      <vt:variant>
        <vt:lpwstr>mailto:cefood2020@ppf.unsa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6th INTERNATIONAL SCIENTIFIC-EXPERT CONFERENCE ON AGRICULTURE AND FOOD INDUSTRYSarajevo September 27 – 30, 2015</dc:title>
  <dc:subject/>
  <dc:creator>User55</dc:creator>
  <cp:keywords/>
  <cp:lastModifiedBy>Alen Mujčinović</cp:lastModifiedBy>
  <cp:revision>3</cp:revision>
  <cp:lastPrinted>2019-10-16T12:29:00Z</cp:lastPrinted>
  <dcterms:created xsi:type="dcterms:W3CDTF">2021-03-05T10:43:00Z</dcterms:created>
  <dcterms:modified xsi:type="dcterms:W3CDTF">2021-03-31T09:32:00Z</dcterms:modified>
</cp:coreProperties>
</file>